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A81657" w14:textId="0C31C680" w:rsidR="00572BD9" w:rsidRPr="00673ACE" w:rsidRDefault="00C344D5" w:rsidP="00673ACE">
      <w:pPr>
        <w:spacing w:after="0"/>
        <w:rPr>
          <w:color w:val="538135" w:themeColor="accent6" w:themeShade="BF"/>
        </w:rPr>
      </w:pPr>
      <w:r w:rsidRPr="00673ACE">
        <w:rPr>
          <w:color w:val="538135" w:themeColor="accent6" w:themeShade="BF"/>
        </w:rPr>
        <w:t>Taskforce Members</w:t>
      </w:r>
      <w:r w:rsidR="00572BD9" w:rsidRPr="00673ACE">
        <w:rPr>
          <w:color w:val="538135" w:themeColor="accent6" w:themeShade="BF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0"/>
        <w:gridCol w:w="5400"/>
      </w:tblGrid>
      <w:tr w:rsidR="005958A3" w14:paraId="10EE1D05" w14:textId="77777777" w:rsidTr="000C7B8E">
        <w:tc>
          <w:tcPr>
            <w:tcW w:w="7195" w:type="dxa"/>
          </w:tcPr>
          <w:p w14:paraId="776C0E4F" w14:textId="010FF074" w:rsidR="00F13082" w:rsidRDefault="00F13082" w:rsidP="00673ACE">
            <w:r>
              <w:t xml:space="preserve">Genesis </w:t>
            </w:r>
            <w:proofErr w:type="spellStart"/>
            <w:r>
              <w:t>Ar</w:t>
            </w:r>
            <w:r w:rsidR="00E47617">
              <w:t>i</w:t>
            </w:r>
            <w:r>
              <w:t>zmendi</w:t>
            </w:r>
            <w:proofErr w:type="spellEnd"/>
            <w:r>
              <w:t>,</w:t>
            </w:r>
            <w:r w:rsidR="00E47617">
              <w:t xml:space="preserve"> Nob Hill</w:t>
            </w:r>
          </w:p>
          <w:p w14:paraId="3B5B0721" w14:textId="10AAB49A" w:rsidR="00D3085B" w:rsidRDefault="00D3085B" w:rsidP="00673ACE">
            <w:r>
              <w:t>Daniel Beaman, ABQ</w:t>
            </w:r>
          </w:p>
          <w:p w14:paraId="5DCC9940" w14:textId="247F1BD2" w:rsidR="003A4FD5" w:rsidRDefault="003A4FD5" w:rsidP="00673ACE">
            <w:r>
              <w:t>Kevin Bean, Carnuel</w:t>
            </w:r>
          </w:p>
          <w:p w14:paraId="425C5480" w14:textId="0769791E" w:rsidR="002D0BCF" w:rsidRDefault="003F1BA4" w:rsidP="00673ACE">
            <w:r>
              <w:t xml:space="preserve">Molly </w:t>
            </w:r>
            <w:proofErr w:type="spellStart"/>
            <w:r>
              <w:t>Bl</w:t>
            </w:r>
            <w:r w:rsidR="0008595D">
              <w:t>u</w:t>
            </w:r>
            <w:r>
              <w:t>mhoefer</w:t>
            </w:r>
            <w:proofErr w:type="spellEnd"/>
            <w:r w:rsidR="002D0BCF">
              <w:t>, Nob Hill</w:t>
            </w:r>
          </w:p>
          <w:p w14:paraId="26C95830" w14:textId="256BA642" w:rsidR="00181A33" w:rsidRDefault="00181A33" w:rsidP="00673ACE">
            <w:r>
              <w:t>Marcus Burnett</w:t>
            </w:r>
            <w:r w:rsidR="006D5D17">
              <w:t>, Albuquerque</w:t>
            </w:r>
          </w:p>
          <w:p w14:paraId="5290CC5B" w14:textId="309AEBFF" w:rsidR="003F1BA4" w:rsidRDefault="006C09E5" w:rsidP="00673ACE">
            <w:r>
              <w:t>Theresa Cardenas</w:t>
            </w:r>
            <w:r w:rsidR="003F1BA4">
              <w:t>, North East Heights</w:t>
            </w:r>
          </w:p>
          <w:p w14:paraId="39B1CBA0" w14:textId="4AF258F2" w:rsidR="00A043EF" w:rsidRDefault="00A043EF" w:rsidP="00673ACE">
            <w:r>
              <w:t>Amy Carpenter, S</w:t>
            </w:r>
            <w:r w:rsidR="00C34000">
              <w:t>outh East Heights</w:t>
            </w:r>
          </w:p>
          <w:p w14:paraId="6C5F8EA9" w14:textId="7310476B" w:rsidR="00AD6F26" w:rsidRDefault="005E3383" w:rsidP="00673ACE">
            <w:r>
              <w:t>Josue</w:t>
            </w:r>
            <w:r w:rsidR="00AD6F26">
              <w:t xml:space="preserve"> De Luna Navarro, International Zone</w:t>
            </w:r>
          </w:p>
          <w:p w14:paraId="5A12019D" w14:textId="271F0716" w:rsidR="005958A3" w:rsidRDefault="00E87A16" w:rsidP="00673ACE">
            <w:r>
              <w:t>Helga Garza, South Valley</w:t>
            </w:r>
          </w:p>
          <w:p w14:paraId="6A730464" w14:textId="615DF62D" w:rsidR="00E87A16" w:rsidRDefault="00EF06E5" w:rsidP="00673ACE">
            <w:r>
              <w:t>Solana Granados, Albuquerque</w:t>
            </w:r>
          </w:p>
        </w:tc>
        <w:tc>
          <w:tcPr>
            <w:tcW w:w="7195" w:type="dxa"/>
          </w:tcPr>
          <w:p w14:paraId="2512C4C1" w14:textId="77777777" w:rsidR="00D3085B" w:rsidRDefault="00D3085B" w:rsidP="00673ACE">
            <w:r>
              <w:t xml:space="preserve">Solana Granados, Albuquerque </w:t>
            </w:r>
          </w:p>
          <w:p w14:paraId="774BB908" w14:textId="23E1B613" w:rsidR="005C1853" w:rsidRDefault="005C1853" w:rsidP="00673ACE">
            <w:r>
              <w:t>Sharon Hausam, Near North Valley</w:t>
            </w:r>
          </w:p>
          <w:p w14:paraId="6AA633F9" w14:textId="6E2AE5D4" w:rsidR="00F13082" w:rsidRDefault="00F13082" w:rsidP="00673ACE">
            <w:r>
              <w:t>Karen Leming, Parkland Hills</w:t>
            </w:r>
          </w:p>
          <w:p w14:paraId="7B5C9EF2" w14:textId="7F5B3FA9" w:rsidR="00A043EF" w:rsidRDefault="00A043EF" w:rsidP="00673ACE">
            <w:r>
              <w:t>Cassandra Miller, Silver Hills</w:t>
            </w:r>
          </w:p>
          <w:p w14:paraId="6EFE07AB" w14:textId="255E3AFA" w:rsidR="00AD46DC" w:rsidRDefault="005847F5" w:rsidP="00673ACE">
            <w:r>
              <w:t>Alex Monta</w:t>
            </w:r>
            <w:r w:rsidR="002A0F60">
              <w:t>n</w:t>
            </w:r>
            <w:r>
              <w:t>o</w:t>
            </w:r>
            <w:r w:rsidR="00AD46DC">
              <w:t>, North East Heights</w:t>
            </w:r>
          </w:p>
          <w:p w14:paraId="67CC14E5" w14:textId="77777777" w:rsidR="005958A3" w:rsidRDefault="006C09E5" w:rsidP="00673ACE">
            <w:r>
              <w:t>Virginia Necochea, Albuquerque</w:t>
            </w:r>
          </w:p>
          <w:p w14:paraId="636FE312" w14:textId="77777777" w:rsidR="00C30C69" w:rsidRDefault="00C30C69" w:rsidP="00673ACE">
            <w:r>
              <w:t>Emily Phan, Albuquerque High School Area</w:t>
            </w:r>
          </w:p>
          <w:p w14:paraId="59FE7C4B" w14:textId="77777777" w:rsidR="00A043EF" w:rsidRDefault="00A043EF" w:rsidP="00673ACE">
            <w:r>
              <w:t>Chas Robles, South Valley</w:t>
            </w:r>
          </w:p>
          <w:p w14:paraId="05787FB7" w14:textId="052FE44C" w:rsidR="00C54BDD" w:rsidRDefault="00C54BDD" w:rsidP="00673ACE">
            <w:r>
              <w:t xml:space="preserve">Tara Trafton, </w:t>
            </w:r>
            <w:proofErr w:type="spellStart"/>
            <w:r>
              <w:t>Duranes</w:t>
            </w:r>
            <w:proofErr w:type="spellEnd"/>
          </w:p>
          <w:p w14:paraId="597C4EF6" w14:textId="4AF277F8" w:rsidR="002F3290" w:rsidRDefault="002F3290" w:rsidP="00673ACE">
            <w:r>
              <w:t>Erica Velarde, Alameda</w:t>
            </w:r>
          </w:p>
        </w:tc>
      </w:tr>
    </w:tbl>
    <w:p w14:paraId="2F3AA76E" w14:textId="77777777" w:rsidR="00EC690C" w:rsidRDefault="00EC690C" w:rsidP="00673ACE">
      <w:pPr>
        <w:spacing w:after="0"/>
        <w:rPr>
          <w:color w:val="538135" w:themeColor="accent6" w:themeShade="BF"/>
        </w:rPr>
      </w:pPr>
    </w:p>
    <w:p w14:paraId="5D404B4F" w14:textId="407DA549" w:rsidR="00572BD9" w:rsidRDefault="00572BD9" w:rsidP="00673ACE">
      <w:pPr>
        <w:spacing w:after="0"/>
      </w:pPr>
      <w:r w:rsidRPr="00673ACE">
        <w:rPr>
          <w:color w:val="538135" w:themeColor="accent6" w:themeShade="BF"/>
        </w:rPr>
        <w:t>Convener:</w:t>
      </w:r>
      <w:r w:rsidR="00D90DC2" w:rsidRPr="00673ACE">
        <w:rPr>
          <w:color w:val="538135" w:themeColor="accent6" w:themeShade="BF"/>
        </w:rPr>
        <w:t xml:space="preserve"> </w:t>
      </w:r>
      <w:r w:rsidR="00D90DC2">
        <w:t>City of Albuquerque, Environmental Health Department</w:t>
      </w:r>
    </w:p>
    <w:p w14:paraId="47BE8D31" w14:textId="77777777" w:rsidR="00EC690C" w:rsidRDefault="00EC690C" w:rsidP="00673ACE">
      <w:pPr>
        <w:spacing w:after="0"/>
        <w:rPr>
          <w:color w:val="538135" w:themeColor="accent6" w:themeShade="BF"/>
        </w:rPr>
      </w:pPr>
    </w:p>
    <w:p w14:paraId="7B8A181A" w14:textId="7835EC7E" w:rsidR="00457438" w:rsidRDefault="00572BD9" w:rsidP="00673ACE">
      <w:pPr>
        <w:spacing w:after="0"/>
      </w:pPr>
      <w:r w:rsidRPr="00673ACE">
        <w:rPr>
          <w:color w:val="538135" w:themeColor="accent6" w:themeShade="BF"/>
        </w:rPr>
        <w:t>Moderator</w:t>
      </w:r>
      <w:r w:rsidR="0049290D" w:rsidRPr="00673ACE">
        <w:rPr>
          <w:color w:val="538135" w:themeColor="accent6" w:themeShade="BF"/>
        </w:rPr>
        <w:t>/Consulting</w:t>
      </w:r>
      <w:r w:rsidR="000E1AFF" w:rsidRPr="00673ACE">
        <w:rPr>
          <w:color w:val="538135" w:themeColor="accent6" w:themeShade="BF"/>
        </w:rPr>
        <w:t xml:space="preserve"> Team: </w:t>
      </w:r>
      <w:r w:rsidR="00457438">
        <w:tab/>
      </w:r>
      <w:r w:rsidR="000E1AFF">
        <w:t>Lilly Irvin-Vitela</w:t>
      </w:r>
      <w:r w:rsidR="001C3718">
        <w:t>, MCRP- President and Executive Director New Mexico First</w:t>
      </w:r>
      <w:r w:rsidR="00162AFB">
        <w:t xml:space="preserve"> </w:t>
      </w:r>
      <w:r w:rsidR="00D90DC2">
        <w:t>(</w:t>
      </w:r>
      <w:r w:rsidR="00162AFB">
        <w:t>NMF)</w:t>
      </w:r>
    </w:p>
    <w:p w14:paraId="7A75DB86" w14:textId="28E543D7" w:rsidR="00F4212E" w:rsidRPr="00F4212E" w:rsidRDefault="00457438" w:rsidP="00673ACE">
      <w:pPr>
        <w:spacing w:after="0"/>
        <w:ind w:left="2160" w:firstLine="720"/>
      </w:pPr>
      <w:r>
        <w:t>Erika Robers, MS</w:t>
      </w:r>
      <w:r w:rsidR="00B8220B">
        <w:t xml:space="preserve">- </w:t>
      </w:r>
      <w:r w:rsidR="00EA2692">
        <w:t>S</w:t>
      </w:r>
      <w:r w:rsidR="00B8220B">
        <w:t xml:space="preserve">trategic Civic Engagement and Policy Manager </w:t>
      </w:r>
      <w:r w:rsidR="00EA2692">
        <w:t>(NMF)</w:t>
      </w:r>
    </w:p>
    <w:p w14:paraId="065B1FEB" w14:textId="6BC7F402" w:rsidR="00EA2692" w:rsidRDefault="00EA2692" w:rsidP="00673ACE">
      <w:pPr>
        <w:spacing w:after="0"/>
        <w:ind w:left="2160" w:firstLine="720"/>
      </w:pPr>
      <w:r>
        <w:t xml:space="preserve">Xavier </w:t>
      </w:r>
      <w:r w:rsidR="00022219">
        <w:t>Vallejo, BS</w:t>
      </w:r>
      <w:r w:rsidR="00C344D5">
        <w:t>- Administrative Assistant (NMF)</w:t>
      </w:r>
    </w:p>
    <w:p w14:paraId="3667EEAD" w14:textId="77777777" w:rsidR="004F795D" w:rsidRPr="00EC690C" w:rsidRDefault="004F795D" w:rsidP="00673ACE">
      <w:pPr>
        <w:spacing w:after="0"/>
        <w:ind w:left="2160" w:firstLine="720"/>
        <w:rPr>
          <w:sz w:val="16"/>
          <w:szCs w:val="16"/>
        </w:rPr>
      </w:pPr>
    </w:p>
    <w:p w14:paraId="6E1AAF47" w14:textId="0935C474" w:rsidR="00067A98" w:rsidRPr="00CB2336" w:rsidRDefault="00067A98" w:rsidP="00CB2336">
      <w:pPr>
        <w:rPr>
          <w:sz w:val="20"/>
          <w:szCs w:val="20"/>
        </w:rPr>
      </w:pPr>
      <w:r w:rsidRPr="00067A98">
        <w:rPr>
          <w:color w:val="538135" w:themeColor="accent6" w:themeShade="BF"/>
        </w:rPr>
        <w:t xml:space="preserve">To Join: </w:t>
      </w:r>
      <w:hyperlink r:id="rId10" w:history="1">
        <w:r w:rsidRPr="004B2392">
          <w:rPr>
            <w:rStyle w:val="Hyperlink"/>
            <w:sz w:val="20"/>
            <w:szCs w:val="20"/>
          </w:rPr>
          <w:t>https://us02web.zoom.us/j/84736057370</w:t>
        </w:r>
      </w:hyperlink>
      <w:r w:rsidR="00CB2336">
        <w:rPr>
          <w:rStyle w:val="Hyperlink"/>
          <w:sz w:val="20"/>
          <w:szCs w:val="20"/>
        </w:rPr>
        <w:t xml:space="preserve"> </w:t>
      </w:r>
      <w:r w:rsidRPr="004B2392">
        <w:rPr>
          <w:sz w:val="20"/>
          <w:szCs w:val="20"/>
        </w:rPr>
        <w:t xml:space="preserve">or join by phone- </w:t>
      </w:r>
      <w:r w:rsidRPr="00457550">
        <w:rPr>
          <w:sz w:val="20"/>
          <w:szCs w:val="20"/>
        </w:rPr>
        <w:t>720</w:t>
      </w:r>
      <w:r>
        <w:rPr>
          <w:sz w:val="20"/>
          <w:szCs w:val="20"/>
        </w:rPr>
        <w:t>-</w:t>
      </w:r>
      <w:r w:rsidRPr="00457550">
        <w:rPr>
          <w:sz w:val="20"/>
          <w:szCs w:val="20"/>
        </w:rPr>
        <w:t>928</w:t>
      </w:r>
      <w:r>
        <w:rPr>
          <w:sz w:val="20"/>
          <w:szCs w:val="20"/>
        </w:rPr>
        <w:t>-</w:t>
      </w:r>
      <w:r w:rsidRPr="00457550">
        <w:rPr>
          <w:sz w:val="20"/>
          <w:szCs w:val="20"/>
        </w:rPr>
        <w:t xml:space="preserve">9299  </w:t>
      </w:r>
      <w:r w:rsidRPr="004B2392">
        <w:rPr>
          <w:sz w:val="20"/>
          <w:szCs w:val="20"/>
        </w:rPr>
        <w:t>Webinar ID: 847 3605 7370</w:t>
      </w:r>
    </w:p>
    <w:tbl>
      <w:tblPr>
        <w:tblStyle w:val="ListTable3-Accent6"/>
        <w:tblW w:w="0" w:type="auto"/>
        <w:tblLook w:val="04A0" w:firstRow="1" w:lastRow="0" w:firstColumn="1" w:lastColumn="0" w:noHBand="0" w:noVBand="1"/>
      </w:tblPr>
      <w:tblGrid>
        <w:gridCol w:w="1570"/>
        <w:gridCol w:w="5990"/>
        <w:gridCol w:w="3230"/>
      </w:tblGrid>
      <w:tr w:rsidR="00FA7D95" w:rsidRPr="00FA7D95" w14:paraId="0E14FC95" w14:textId="77777777" w:rsidTr="008E3E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975" w:type="dxa"/>
          </w:tcPr>
          <w:p w14:paraId="055EF1C9" w14:textId="3E2BFD6A" w:rsidR="00FA7D95" w:rsidRPr="00FA7D95" w:rsidRDefault="00FA7D95" w:rsidP="00FA7D95">
            <w:pPr>
              <w:rPr>
                <w:b w:val="0"/>
                <w:bCs w:val="0"/>
              </w:rPr>
            </w:pPr>
            <w:r w:rsidRPr="00FA7D95">
              <w:rPr>
                <w:b w:val="0"/>
                <w:bCs w:val="0"/>
              </w:rPr>
              <w:t>Time</w:t>
            </w:r>
          </w:p>
        </w:tc>
        <w:tc>
          <w:tcPr>
            <w:tcW w:w="7618" w:type="dxa"/>
          </w:tcPr>
          <w:p w14:paraId="266E6D36" w14:textId="4A71E528" w:rsidR="00FA7D95" w:rsidRPr="00FA7D95" w:rsidRDefault="00FA7D95" w:rsidP="00FA7D9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FA7D95">
              <w:rPr>
                <w:b w:val="0"/>
                <w:bCs w:val="0"/>
              </w:rPr>
              <w:t xml:space="preserve">Topic </w:t>
            </w:r>
          </w:p>
        </w:tc>
        <w:tc>
          <w:tcPr>
            <w:tcW w:w="4797" w:type="dxa"/>
          </w:tcPr>
          <w:p w14:paraId="75606524" w14:textId="6B6E11CB" w:rsidR="00FA7D95" w:rsidRPr="00FA7D95" w:rsidRDefault="00B41794" w:rsidP="00FA7D9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peaker</w:t>
            </w:r>
          </w:p>
        </w:tc>
      </w:tr>
      <w:tr w:rsidR="00FA7D95" w14:paraId="766EA148" w14:textId="77777777" w:rsidTr="008E3E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68E4BAC0" w14:textId="60AA0C51" w:rsidR="00FA7D95" w:rsidRPr="00EF3755" w:rsidRDefault="001D3E2B" w:rsidP="00FA7D95">
            <w:pPr>
              <w:rPr>
                <w:b w:val="0"/>
              </w:rPr>
            </w:pPr>
            <w:r>
              <w:rPr>
                <w:b w:val="0"/>
                <w:bCs w:val="0"/>
              </w:rPr>
              <w:t>12-12:</w:t>
            </w:r>
            <w:r w:rsidR="006C1136">
              <w:rPr>
                <w:b w:val="0"/>
                <w:bCs w:val="0"/>
              </w:rPr>
              <w:t>10</w:t>
            </w:r>
          </w:p>
        </w:tc>
        <w:tc>
          <w:tcPr>
            <w:tcW w:w="7618" w:type="dxa"/>
          </w:tcPr>
          <w:p w14:paraId="277D1BA7" w14:textId="1904D2C6" w:rsidR="00FA7D95" w:rsidRDefault="00FA7D95" w:rsidP="00FA7D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A7D95">
              <w:t>Welcome</w:t>
            </w:r>
            <w:r w:rsidR="006C1136">
              <w:t xml:space="preserve">, </w:t>
            </w:r>
            <w:r w:rsidR="001D3E2B">
              <w:t>Check-</w:t>
            </w:r>
            <w:r w:rsidR="00C007F8">
              <w:t>i</w:t>
            </w:r>
            <w:r w:rsidR="001D3E2B">
              <w:t>n</w:t>
            </w:r>
            <w:r w:rsidR="006C1136">
              <w:t>, Review and Approval of Minutes</w:t>
            </w:r>
          </w:p>
          <w:p w14:paraId="29DD3E07" w14:textId="69C78D1A" w:rsidR="00FA7D95" w:rsidRDefault="00FA7D95" w:rsidP="00FA7D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797" w:type="dxa"/>
          </w:tcPr>
          <w:p w14:paraId="102BE892" w14:textId="77777777" w:rsidR="00E8214D" w:rsidRDefault="00E8214D" w:rsidP="00E821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lly Irvin-Vitela, President and Executive Director, NMF</w:t>
            </w:r>
          </w:p>
          <w:p w14:paraId="27A16A10" w14:textId="6EF38B17" w:rsidR="00FA7D95" w:rsidRDefault="00FA7D95" w:rsidP="00FA7D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A7D95" w14:paraId="6FA01340" w14:textId="77777777" w:rsidTr="008E3E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767F591C" w14:textId="262B17F1" w:rsidR="00FA7D95" w:rsidRPr="00EF3755" w:rsidRDefault="00C007F8" w:rsidP="00FA7D95">
            <w:pPr>
              <w:rPr>
                <w:b w:val="0"/>
              </w:rPr>
            </w:pPr>
            <w:r>
              <w:rPr>
                <w:b w:val="0"/>
                <w:bCs w:val="0"/>
              </w:rPr>
              <w:t>12</w:t>
            </w:r>
            <w:r w:rsidR="00EF3755" w:rsidRPr="00EF3755">
              <w:rPr>
                <w:b w:val="0"/>
                <w:bCs w:val="0"/>
              </w:rPr>
              <w:t>:10-</w:t>
            </w:r>
            <w:r>
              <w:rPr>
                <w:b w:val="0"/>
                <w:bCs w:val="0"/>
              </w:rPr>
              <w:t>12:20</w:t>
            </w:r>
          </w:p>
        </w:tc>
        <w:tc>
          <w:tcPr>
            <w:tcW w:w="7618" w:type="dxa"/>
          </w:tcPr>
          <w:p w14:paraId="0E8A7013" w14:textId="34FA5303" w:rsidR="00FA7D95" w:rsidRPr="00367279" w:rsidRDefault="001B144F" w:rsidP="003672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67279">
              <w:t>Guest Speaker</w:t>
            </w:r>
            <w:r w:rsidR="00367279" w:rsidRPr="00367279">
              <w:t>-</w:t>
            </w:r>
            <w:r w:rsidR="008872F5" w:rsidRPr="00367279">
              <w:t>Solid Waste Department</w:t>
            </w:r>
          </w:p>
        </w:tc>
        <w:tc>
          <w:tcPr>
            <w:tcW w:w="4797" w:type="dxa"/>
          </w:tcPr>
          <w:p w14:paraId="6FFA47C4" w14:textId="087E3B41" w:rsidR="00FA7D95" w:rsidRDefault="00B97953" w:rsidP="00FA7D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67279">
              <w:t xml:space="preserve">Diane </w:t>
            </w:r>
            <w:proofErr w:type="spellStart"/>
            <w:r w:rsidRPr="00367279">
              <w:t>Wikler</w:t>
            </w:r>
            <w:proofErr w:type="spellEnd"/>
            <w:r>
              <w:t xml:space="preserve"> </w:t>
            </w:r>
            <w:r w:rsidRPr="00367279">
              <w:t>and Jill Holbert</w:t>
            </w:r>
            <w:r w:rsidRPr="004D2B78">
              <w:rPr>
                <w:sz w:val="18"/>
                <w:szCs w:val="18"/>
              </w:rPr>
              <w:t xml:space="preserve"> </w:t>
            </w:r>
          </w:p>
        </w:tc>
      </w:tr>
      <w:tr w:rsidR="00E57D41" w14:paraId="41CB9FA8" w14:textId="77777777" w:rsidTr="008E3E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0370D23C" w14:textId="604866F2" w:rsidR="00E57D41" w:rsidRPr="00EF3755" w:rsidRDefault="001B144F" w:rsidP="00FA7D95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2:20-</w:t>
            </w:r>
            <w:r w:rsidR="00E57D41">
              <w:rPr>
                <w:b w:val="0"/>
                <w:bCs w:val="0"/>
              </w:rPr>
              <w:t>-</w:t>
            </w:r>
            <w:r w:rsidR="00E1202C">
              <w:rPr>
                <w:b w:val="0"/>
                <w:bCs w:val="0"/>
              </w:rPr>
              <w:t>12</w:t>
            </w:r>
            <w:r w:rsidR="00E57D41">
              <w:rPr>
                <w:b w:val="0"/>
                <w:bCs w:val="0"/>
              </w:rPr>
              <w:t>:30</w:t>
            </w:r>
            <w:r w:rsidR="00B41794">
              <w:rPr>
                <w:b w:val="0"/>
                <w:bCs w:val="0"/>
              </w:rPr>
              <w:t>pm</w:t>
            </w:r>
          </w:p>
        </w:tc>
        <w:tc>
          <w:tcPr>
            <w:tcW w:w="7618" w:type="dxa"/>
          </w:tcPr>
          <w:p w14:paraId="026E7478" w14:textId="67D35457" w:rsidR="00367279" w:rsidRPr="00367279" w:rsidRDefault="00E1202C" w:rsidP="003672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67279">
              <w:t>Guest Speaker</w:t>
            </w:r>
            <w:r w:rsidR="00D62DF5" w:rsidRPr="00367279">
              <w:t>-</w:t>
            </w:r>
            <w:r w:rsidR="00367279" w:rsidRPr="00367279">
              <w:t xml:space="preserve"> New Mexico Recycling Coalition</w:t>
            </w:r>
          </w:p>
          <w:p w14:paraId="1A3DEA44" w14:textId="6276D70A" w:rsidR="00E57D41" w:rsidRPr="00367279" w:rsidRDefault="00AE5825" w:rsidP="00AE5825">
            <w:pPr>
              <w:tabs>
                <w:tab w:val="left" w:pos="271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67279">
              <w:t xml:space="preserve">            </w:t>
            </w:r>
          </w:p>
        </w:tc>
        <w:tc>
          <w:tcPr>
            <w:tcW w:w="4797" w:type="dxa"/>
          </w:tcPr>
          <w:p w14:paraId="5450FB75" w14:textId="4EC1F6E7" w:rsidR="00E57D41" w:rsidRDefault="00E517E9" w:rsidP="00FA7D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arah </w:t>
            </w:r>
            <w:proofErr w:type="spellStart"/>
            <w:r>
              <w:t>Pierpoint</w:t>
            </w:r>
            <w:proofErr w:type="spellEnd"/>
          </w:p>
        </w:tc>
      </w:tr>
      <w:tr w:rsidR="00FA7D95" w14:paraId="09104AF6" w14:textId="77777777" w:rsidTr="008E3E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18317026" w14:textId="5D70BEF0" w:rsidR="00FA7D95" w:rsidRDefault="00E1202C" w:rsidP="00FA7D95">
            <w:r>
              <w:rPr>
                <w:b w:val="0"/>
                <w:bCs w:val="0"/>
              </w:rPr>
              <w:t>12:30-12:45</w:t>
            </w:r>
          </w:p>
        </w:tc>
        <w:tc>
          <w:tcPr>
            <w:tcW w:w="7618" w:type="dxa"/>
          </w:tcPr>
          <w:p w14:paraId="0CFB4FFD" w14:textId="5B2808DB" w:rsidR="00FA7D95" w:rsidRPr="00367279" w:rsidRDefault="00E1202C" w:rsidP="00FA7D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67279">
              <w:t>Q&amp;A</w:t>
            </w:r>
          </w:p>
          <w:p w14:paraId="3BA81E7F" w14:textId="77777777" w:rsidR="00FA7D95" w:rsidRPr="00367279" w:rsidRDefault="00FA7D95" w:rsidP="00FA7D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797" w:type="dxa"/>
          </w:tcPr>
          <w:p w14:paraId="3BA6CCEC" w14:textId="1B832E6B" w:rsidR="00FA7D95" w:rsidRDefault="00CE1BD8" w:rsidP="00FA7D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</w:t>
            </w:r>
          </w:p>
        </w:tc>
      </w:tr>
      <w:tr w:rsidR="00FA7D95" w14:paraId="22B2474F" w14:textId="77777777" w:rsidTr="008E3E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08FC2FF0" w14:textId="045C52A6" w:rsidR="00FA7D95" w:rsidRPr="009010C9" w:rsidRDefault="0053164A" w:rsidP="00FA7D95">
            <w:pPr>
              <w:rPr>
                <w:b w:val="0"/>
              </w:rPr>
            </w:pPr>
            <w:r>
              <w:rPr>
                <w:b w:val="0"/>
                <w:bCs w:val="0"/>
              </w:rPr>
              <w:t>12</w:t>
            </w:r>
            <w:r w:rsidR="00010484" w:rsidRPr="009010C9">
              <w:rPr>
                <w:b w:val="0"/>
                <w:bCs w:val="0"/>
              </w:rPr>
              <w:t>:</w:t>
            </w:r>
            <w:r>
              <w:rPr>
                <w:b w:val="0"/>
                <w:bCs w:val="0"/>
              </w:rPr>
              <w:t>45</w:t>
            </w:r>
            <w:r w:rsidR="00936C2C" w:rsidRPr="009010C9">
              <w:rPr>
                <w:b w:val="0"/>
                <w:bCs w:val="0"/>
              </w:rPr>
              <w:t>-</w:t>
            </w:r>
            <w:r w:rsidR="001D397B">
              <w:rPr>
                <w:b w:val="0"/>
                <w:bCs w:val="0"/>
              </w:rPr>
              <w:t>1:40</w:t>
            </w:r>
          </w:p>
        </w:tc>
        <w:tc>
          <w:tcPr>
            <w:tcW w:w="7618" w:type="dxa"/>
          </w:tcPr>
          <w:p w14:paraId="5E0413AF" w14:textId="4F2730ED" w:rsidR="00FA7D95" w:rsidRDefault="001D397B" w:rsidP="00FA7D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askforce Discussion</w:t>
            </w:r>
          </w:p>
          <w:p w14:paraId="25E90CD6" w14:textId="31BA4390" w:rsidR="00D50CAF" w:rsidRDefault="00D50CAF" w:rsidP="00D50CAF">
            <w:pPr>
              <w:pStyle w:val="ListParagraph"/>
              <w:numPr>
                <w:ilvl w:val="2"/>
                <w:numId w:val="9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hat did you hear about zero waste and recycling that seemed like a good approach for your neighborhood?</w:t>
            </w:r>
          </w:p>
          <w:p w14:paraId="789E3A8A" w14:textId="6E9BBD82" w:rsidR="00D50CAF" w:rsidRDefault="00D50CAF" w:rsidP="00D50CAF">
            <w:pPr>
              <w:pStyle w:val="ListParagraph"/>
              <w:numPr>
                <w:ilvl w:val="2"/>
                <w:numId w:val="9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What </w:t>
            </w:r>
            <w:r w:rsidR="00803B7F">
              <w:t>would you like to add for consideration to solutions</w:t>
            </w:r>
            <w:r>
              <w:t xml:space="preserve"> that you think ha</w:t>
            </w:r>
            <w:r w:rsidR="00803B7F">
              <w:t>ve</w:t>
            </w:r>
            <w:r>
              <w:t xml:space="preserve"> promise as part of the solutions toolbox?</w:t>
            </w:r>
          </w:p>
          <w:p w14:paraId="2D8CE132" w14:textId="4858B090" w:rsidR="00D50CAF" w:rsidRPr="00FA7D95" w:rsidRDefault="00D50CAF" w:rsidP="00FA7D95">
            <w:pPr>
              <w:pStyle w:val="ListParagraph"/>
              <w:numPr>
                <w:ilvl w:val="2"/>
                <w:numId w:val="9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Given your commitment to equity, did you hear anything that gave you pause that </w:t>
            </w:r>
            <w:proofErr w:type="gramStart"/>
            <w:r>
              <w:t>you’d</w:t>
            </w:r>
            <w:proofErr w:type="gramEnd"/>
            <w:r>
              <w:t xml:space="preserve"> like to lift up as part of the solution around </w:t>
            </w:r>
            <w:r w:rsidR="002D063D">
              <w:t>zero waste and recycling?</w:t>
            </w:r>
            <w:r>
              <w:t xml:space="preserve"> </w:t>
            </w:r>
          </w:p>
          <w:p w14:paraId="4DC7C06F" w14:textId="77777777" w:rsidR="00FA7D95" w:rsidRDefault="00FA7D95" w:rsidP="00FA7D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797" w:type="dxa"/>
          </w:tcPr>
          <w:p w14:paraId="032E4FA6" w14:textId="32067D11" w:rsidR="00FA7D95" w:rsidRDefault="002562CE" w:rsidP="00FA7D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ll</w:t>
            </w:r>
          </w:p>
        </w:tc>
      </w:tr>
      <w:tr w:rsidR="00FA7D95" w14:paraId="1D8A88B1" w14:textId="77777777" w:rsidTr="008E3E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6701E7E9" w14:textId="3C92AF23" w:rsidR="00FA7D95" w:rsidRPr="009010C9" w:rsidRDefault="00C6672D" w:rsidP="00FA7D95">
            <w:pPr>
              <w:rPr>
                <w:b w:val="0"/>
              </w:rPr>
            </w:pPr>
            <w:r>
              <w:rPr>
                <w:b w:val="0"/>
                <w:bCs w:val="0"/>
              </w:rPr>
              <w:t>1</w:t>
            </w:r>
            <w:r w:rsidR="00E20520" w:rsidRPr="009010C9">
              <w:rPr>
                <w:b w:val="0"/>
                <w:bCs w:val="0"/>
              </w:rPr>
              <w:t>:</w:t>
            </w:r>
            <w:r>
              <w:rPr>
                <w:b w:val="0"/>
                <w:bCs w:val="0"/>
              </w:rPr>
              <w:t>40</w:t>
            </w:r>
            <w:r w:rsidR="00E20520" w:rsidRPr="009010C9">
              <w:rPr>
                <w:b w:val="0"/>
                <w:bCs w:val="0"/>
              </w:rPr>
              <w:t>-</w:t>
            </w:r>
            <w:r>
              <w:rPr>
                <w:b w:val="0"/>
                <w:bCs w:val="0"/>
              </w:rPr>
              <w:t>1:45pm</w:t>
            </w:r>
          </w:p>
        </w:tc>
        <w:tc>
          <w:tcPr>
            <w:tcW w:w="7618" w:type="dxa"/>
          </w:tcPr>
          <w:p w14:paraId="4F2AD0C0" w14:textId="6DFA876C" w:rsidR="00FA7D95" w:rsidRDefault="00C6672D" w:rsidP="00FA7D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omework, Next Steps</w:t>
            </w:r>
          </w:p>
        </w:tc>
        <w:tc>
          <w:tcPr>
            <w:tcW w:w="4797" w:type="dxa"/>
          </w:tcPr>
          <w:p w14:paraId="3897404C" w14:textId="192D93E4" w:rsidR="00FA7D95" w:rsidRDefault="00B41794" w:rsidP="00FA7D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</w:t>
            </w:r>
          </w:p>
        </w:tc>
      </w:tr>
      <w:tr w:rsidR="00FA7D95" w14:paraId="446B382F" w14:textId="77777777" w:rsidTr="008E3E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2DD7F575" w14:textId="5F5CD4FB" w:rsidR="00FA7D95" w:rsidRPr="009010C9" w:rsidRDefault="00C6672D" w:rsidP="00FA7D95">
            <w:pPr>
              <w:rPr>
                <w:b w:val="0"/>
              </w:rPr>
            </w:pPr>
            <w:r>
              <w:rPr>
                <w:b w:val="0"/>
                <w:bCs w:val="0"/>
              </w:rPr>
              <w:t>1</w:t>
            </w:r>
            <w:r w:rsidR="00FF6464" w:rsidRPr="009010C9">
              <w:rPr>
                <w:b w:val="0"/>
                <w:bCs w:val="0"/>
              </w:rPr>
              <w:t>:</w:t>
            </w:r>
            <w:r>
              <w:rPr>
                <w:b w:val="0"/>
                <w:bCs w:val="0"/>
              </w:rPr>
              <w:t>4</w:t>
            </w:r>
            <w:r w:rsidR="00FF6464" w:rsidRPr="009010C9">
              <w:rPr>
                <w:b w:val="0"/>
                <w:bCs w:val="0"/>
              </w:rPr>
              <w:t>5</w:t>
            </w:r>
            <w:r w:rsidR="009010C9" w:rsidRPr="009010C9">
              <w:rPr>
                <w:b w:val="0"/>
                <w:bCs w:val="0"/>
              </w:rPr>
              <w:t>-</w:t>
            </w:r>
            <w:r>
              <w:rPr>
                <w:b w:val="0"/>
                <w:bCs w:val="0"/>
              </w:rPr>
              <w:t>2</w:t>
            </w:r>
            <w:r w:rsidR="009010C9" w:rsidRPr="009010C9">
              <w:rPr>
                <w:b w:val="0"/>
                <w:bCs w:val="0"/>
              </w:rPr>
              <w:t>pm</w:t>
            </w:r>
          </w:p>
        </w:tc>
        <w:tc>
          <w:tcPr>
            <w:tcW w:w="7618" w:type="dxa"/>
          </w:tcPr>
          <w:p w14:paraId="50F05E66" w14:textId="21CC061A" w:rsidR="00FA7D95" w:rsidRPr="00FA7D95" w:rsidRDefault="00C6672D" w:rsidP="00FA7D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ublic Comment </w:t>
            </w:r>
          </w:p>
        </w:tc>
        <w:tc>
          <w:tcPr>
            <w:tcW w:w="4797" w:type="dxa"/>
          </w:tcPr>
          <w:p w14:paraId="3062412D" w14:textId="74E0A0E6" w:rsidR="00FA7D95" w:rsidRDefault="009010C9" w:rsidP="00FA7D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MF</w:t>
            </w:r>
          </w:p>
        </w:tc>
      </w:tr>
    </w:tbl>
    <w:p w14:paraId="67EB9731" w14:textId="2160B3CD" w:rsidR="00FA7D95" w:rsidRPr="00FA7D95" w:rsidRDefault="00FA7D95" w:rsidP="0041648E">
      <w:pPr>
        <w:tabs>
          <w:tab w:val="left" w:pos="5088"/>
        </w:tabs>
      </w:pPr>
    </w:p>
    <w:sectPr w:rsidR="00FA7D95" w:rsidRPr="00FA7D95" w:rsidSect="0041648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720" w:bottom="720" w:left="720" w:header="18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A8E1A1" w14:textId="77777777" w:rsidR="00DB0628" w:rsidRDefault="00DB0628" w:rsidP="00196987">
      <w:pPr>
        <w:spacing w:after="0" w:line="240" w:lineRule="auto"/>
      </w:pPr>
      <w:r>
        <w:separator/>
      </w:r>
    </w:p>
  </w:endnote>
  <w:endnote w:type="continuationSeparator" w:id="0">
    <w:p w14:paraId="023AC725" w14:textId="77777777" w:rsidR="00DB0628" w:rsidRDefault="00DB0628" w:rsidP="00196987">
      <w:pPr>
        <w:spacing w:after="0" w:line="240" w:lineRule="auto"/>
      </w:pPr>
      <w:r>
        <w:continuationSeparator/>
      </w:r>
    </w:p>
  </w:endnote>
  <w:endnote w:type="continuationNotice" w:id="1">
    <w:p w14:paraId="433B57E0" w14:textId="77777777" w:rsidR="00DB0628" w:rsidRDefault="00DB062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5E9D9B" w14:textId="77777777" w:rsidR="002538A4" w:rsidRDefault="002538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5BC5E6" w14:textId="77777777" w:rsidR="002538A4" w:rsidRDefault="002538A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D3CEB9" w14:textId="77777777" w:rsidR="002538A4" w:rsidRDefault="002538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D023C9" w14:textId="77777777" w:rsidR="00DB0628" w:rsidRDefault="00DB0628" w:rsidP="00196987">
      <w:pPr>
        <w:spacing w:after="0" w:line="240" w:lineRule="auto"/>
      </w:pPr>
      <w:r>
        <w:separator/>
      </w:r>
    </w:p>
  </w:footnote>
  <w:footnote w:type="continuationSeparator" w:id="0">
    <w:p w14:paraId="15013863" w14:textId="77777777" w:rsidR="00DB0628" w:rsidRDefault="00DB0628" w:rsidP="00196987">
      <w:pPr>
        <w:spacing w:after="0" w:line="240" w:lineRule="auto"/>
      </w:pPr>
      <w:r>
        <w:continuationSeparator/>
      </w:r>
    </w:p>
  </w:footnote>
  <w:footnote w:type="continuationNotice" w:id="1">
    <w:p w14:paraId="3643036A" w14:textId="77777777" w:rsidR="00DB0628" w:rsidRDefault="00DB062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4999E8" w14:textId="77777777" w:rsidR="002538A4" w:rsidRDefault="002538A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C04247" w14:textId="0F2EBDA0" w:rsidR="002538A4" w:rsidRDefault="002538A4" w:rsidP="00FA7D95">
    <w:pPr>
      <w:pStyle w:val="Header"/>
      <w:jc w:val="center"/>
      <w:rPr>
        <w:noProof/>
        <w:color w:val="538135" w:themeColor="accent6" w:themeShade="BF"/>
        <w:sz w:val="36"/>
        <w:szCs w:val="36"/>
      </w:rPr>
    </w:pPr>
    <w:r w:rsidRPr="0014573D">
      <w:rPr>
        <w:noProof/>
        <w:color w:val="538135" w:themeColor="accent6" w:themeShade="BF"/>
        <w:sz w:val="36"/>
        <w:szCs w:val="36"/>
      </w:rPr>
      <w:drawing>
        <wp:inline distT="0" distB="0" distL="0" distR="0" wp14:anchorId="4601273E" wp14:editId="354B5283">
          <wp:extent cx="1820969" cy="622300"/>
          <wp:effectExtent l="0" t="0" r="8255" b="6350"/>
          <wp:docPr id="41" name="Picture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" r="4634"/>
                  <a:stretch/>
                </pic:blipFill>
                <pic:spPr bwMode="auto">
                  <a:xfrm>
                    <a:off x="0" y="0"/>
                    <a:ext cx="1919816" cy="6560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0A7C71">
      <w:rPr>
        <w:noProof/>
        <w:color w:val="538135" w:themeColor="accent6" w:themeShade="BF"/>
        <w:sz w:val="36"/>
        <w:szCs w:val="36"/>
      </w:rPr>
      <w:t xml:space="preserve">                                                                   </w:t>
    </w:r>
    <w:r w:rsidRPr="0014573D">
      <w:rPr>
        <w:noProof/>
        <w:color w:val="538135" w:themeColor="accent6" w:themeShade="BF"/>
        <w:sz w:val="36"/>
        <w:szCs w:val="36"/>
      </w:rPr>
      <w:drawing>
        <wp:inline distT="0" distB="0" distL="0" distR="0" wp14:anchorId="1383FEA5" wp14:editId="49CCCAB8">
          <wp:extent cx="1230993" cy="692150"/>
          <wp:effectExtent l="0" t="0" r="7620" b="0"/>
          <wp:docPr id="42" name="Picture 4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7834" cy="7297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color w:val="538135" w:themeColor="accent6" w:themeShade="BF"/>
        <w:sz w:val="36"/>
        <w:szCs w:val="36"/>
      </w:rPr>
      <w:t xml:space="preserve">          </w:t>
    </w:r>
  </w:p>
  <w:p w14:paraId="77B7D271" w14:textId="5BE6E684" w:rsidR="00E41BE2" w:rsidRPr="0014573D" w:rsidRDefault="00E41BE2" w:rsidP="000A7C71">
    <w:pPr>
      <w:pStyle w:val="Header"/>
      <w:jc w:val="center"/>
      <w:rPr>
        <w:color w:val="538135" w:themeColor="accent6" w:themeShade="BF"/>
        <w:sz w:val="36"/>
        <w:szCs w:val="36"/>
      </w:rPr>
    </w:pPr>
    <w:r w:rsidRPr="0014573D">
      <w:rPr>
        <w:noProof/>
        <w:color w:val="538135" w:themeColor="accent6" w:themeShade="BF"/>
        <w:sz w:val="36"/>
        <w:szCs w:val="36"/>
      </w:rPr>
      <w:t xml:space="preserve">CABQ Climate Change Task Force </w:t>
    </w:r>
    <w:r w:rsidR="0014573D" w:rsidRPr="0014573D">
      <w:rPr>
        <w:noProof/>
        <w:color w:val="538135" w:themeColor="accent6" w:themeShade="BF"/>
        <w:sz w:val="36"/>
        <w:szCs w:val="36"/>
      </w:rPr>
      <w:t>Agenda</w:t>
    </w:r>
    <w:r w:rsidR="002538A4">
      <w:rPr>
        <w:noProof/>
        <w:color w:val="538135" w:themeColor="accent6" w:themeShade="BF"/>
        <w:sz w:val="36"/>
        <w:szCs w:val="36"/>
      </w:rPr>
      <w:t xml:space="preserve"> 10.20.2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FF6350" w14:textId="77777777" w:rsidR="002538A4" w:rsidRDefault="002538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86C3D"/>
    <w:multiLevelType w:val="hybridMultilevel"/>
    <w:tmpl w:val="5CEE6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2F5DCD"/>
    <w:multiLevelType w:val="hybridMultilevel"/>
    <w:tmpl w:val="9B208A8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474D39"/>
    <w:multiLevelType w:val="hybridMultilevel"/>
    <w:tmpl w:val="9C9A2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5F01B4"/>
    <w:multiLevelType w:val="hybridMultilevel"/>
    <w:tmpl w:val="F47CD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860134"/>
    <w:multiLevelType w:val="hybridMultilevel"/>
    <w:tmpl w:val="ACACE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327403"/>
    <w:multiLevelType w:val="hybridMultilevel"/>
    <w:tmpl w:val="EAB01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482BFA"/>
    <w:multiLevelType w:val="hybridMultilevel"/>
    <w:tmpl w:val="AC4C5D3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791DAE"/>
    <w:multiLevelType w:val="hybridMultilevel"/>
    <w:tmpl w:val="FFFFFFFF"/>
    <w:lvl w:ilvl="0" w:tplc="9E5EE9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B408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5892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1025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F6C5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F3AF8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A854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1CD0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ADA37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570545"/>
    <w:multiLevelType w:val="hybridMultilevel"/>
    <w:tmpl w:val="C4FEC490"/>
    <w:lvl w:ilvl="0" w:tplc="734A65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7C84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77CBA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02D3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FA50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602EA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CEFB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EAD0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E6D9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3"/>
  </w:num>
  <w:num w:numId="5">
    <w:abstractNumId w:val="6"/>
  </w:num>
  <w:num w:numId="6">
    <w:abstractNumId w:val="8"/>
  </w:num>
  <w:num w:numId="7">
    <w:abstractNumId w:val="7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0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3sbAwtTA3NTG3sDRQ0lEKTi0uzszPAykwrAUAkPiQqSwAAAA="/>
  </w:docVars>
  <w:rsids>
    <w:rsidRoot w:val="00DC1F20"/>
    <w:rsid w:val="00010484"/>
    <w:rsid w:val="00022219"/>
    <w:rsid w:val="00032DB7"/>
    <w:rsid w:val="00067A98"/>
    <w:rsid w:val="0008595D"/>
    <w:rsid w:val="000A7C71"/>
    <w:rsid w:val="000C7B8E"/>
    <w:rsid w:val="000D58BA"/>
    <w:rsid w:val="000E1AFF"/>
    <w:rsid w:val="0014573D"/>
    <w:rsid w:val="00162AFB"/>
    <w:rsid w:val="00175717"/>
    <w:rsid w:val="00181A33"/>
    <w:rsid w:val="00196987"/>
    <w:rsid w:val="001A4731"/>
    <w:rsid w:val="001A54F4"/>
    <w:rsid w:val="001B144F"/>
    <w:rsid w:val="001C3718"/>
    <w:rsid w:val="001D397B"/>
    <w:rsid w:val="001D3E2B"/>
    <w:rsid w:val="001E58A8"/>
    <w:rsid w:val="001F0E12"/>
    <w:rsid w:val="00220076"/>
    <w:rsid w:val="00220D10"/>
    <w:rsid w:val="00226676"/>
    <w:rsid w:val="002538A4"/>
    <w:rsid w:val="002562CE"/>
    <w:rsid w:val="002A0F60"/>
    <w:rsid w:val="002A1DF5"/>
    <w:rsid w:val="002C74E9"/>
    <w:rsid w:val="002D063D"/>
    <w:rsid w:val="002D0BCF"/>
    <w:rsid w:val="002E2722"/>
    <w:rsid w:val="002F3290"/>
    <w:rsid w:val="002F3E54"/>
    <w:rsid w:val="003107D9"/>
    <w:rsid w:val="00310851"/>
    <w:rsid w:val="00341FC6"/>
    <w:rsid w:val="00363DC1"/>
    <w:rsid w:val="00364F73"/>
    <w:rsid w:val="0036522C"/>
    <w:rsid w:val="00367279"/>
    <w:rsid w:val="003919D2"/>
    <w:rsid w:val="00391ACD"/>
    <w:rsid w:val="003A4FD5"/>
    <w:rsid w:val="003C1F67"/>
    <w:rsid w:val="003F1BA4"/>
    <w:rsid w:val="003F6CD9"/>
    <w:rsid w:val="004010FA"/>
    <w:rsid w:val="0041648E"/>
    <w:rsid w:val="00425689"/>
    <w:rsid w:val="004303F1"/>
    <w:rsid w:val="0043402F"/>
    <w:rsid w:val="00434B77"/>
    <w:rsid w:val="00443B1E"/>
    <w:rsid w:val="004525D6"/>
    <w:rsid w:val="00457438"/>
    <w:rsid w:val="00457550"/>
    <w:rsid w:val="004641B7"/>
    <w:rsid w:val="00474314"/>
    <w:rsid w:val="0049290D"/>
    <w:rsid w:val="004B2392"/>
    <w:rsid w:val="004B4A54"/>
    <w:rsid w:val="004E4EC7"/>
    <w:rsid w:val="004F795D"/>
    <w:rsid w:val="0053164A"/>
    <w:rsid w:val="0053651D"/>
    <w:rsid w:val="0055403A"/>
    <w:rsid w:val="00572BD9"/>
    <w:rsid w:val="005847F5"/>
    <w:rsid w:val="005904C4"/>
    <w:rsid w:val="005958A3"/>
    <w:rsid w:val="005C1853"/>
    <w:rsid w:val="005C7E75"/>
    <w:rsid w:val="005E3383"/>
    <w:rsid w:val="005E6FBE"/>
    <w:rsid w:val="00640D7C"/>
    <w:rsid w:val="00673ACE"/>
    <w:rsid w:val="006969BD"/>
    <w:rsid w:val="006A5D50"/>
    <w:rsid w:val="006A7660"/>
    <w:rsid w:val="006C09E5"/>
    <w:rsid w:val="006C1136"/>
    <w:rsid w:val="006D3E3A"/>
    <w:rsid w:val="006D5D17"/>
    <w:rsid w:val="007D56FA"/>
    <w:rsid w:val="00803B7F"/>
    <w:rsid w:val="00815DCE"/>
    <w:rsid w:val="008872F5"/>
    <w:rsid w:val="008B4057"/>
    <w:rsid w:val="008B7B2B"/>
    <w:rsid w:val="008D23E2"/>
    <w:rsid w:val="008E3E08"/>
    <w:rsid w:val="009010C9"/>
    <w:rsid w:val="00904B00"/>
    <w:rsid w:val="00936C2C"/>
    <w:rsid w:val="0094513E"/>
    <w:rsid w:val="00956091"/>
    <w:rsid w:val="00982FC0"/>
    <w:rsid w:val="0098752E"/>
    <w:rsid w:val="009D7463"/>
    <w:rsid w:val="009E1E2C"/>
    <w:rsid w:val="009F3347"/>
    <w:rsid w:val="009F652E"/>
    <w:rsid w:val="00A043EF"/>
    <w:rsid w:val="00A11317"/>
    <w:rsid w:val="00A2093F"/>
    <w:rsid w:val="00A269E0"/>
    <w:rsid w:val="00A76E05"/>
    <w:rsid w:val="00AD46DC"/>
    <w:rsid w:val="00AD6522"/>
    <w:rsid w:val="00AD6F26"/>
    <w:rsid w:val="00AE5825"/>
    <w:rsid w:val="00B05D21"/>
    <w:rsid w:val="00B35617"/>
    <w:rsid w:val="00B41794"/>
    <w:rsid w:val="00B8220B"/>
    <w:rsid w:val="00B851D7"/>
    <w:rsid w:val="00B97953"/>
    <w:rsid w:val="00BF0AC1"/>
    <w:rsid w:val="00C007F8"/>
    <w:rsid w:val="00C30C69"/>
    <w:rsid w:val="00C34000"/>
    <w:rsid w:val="00C344D5"/>
    <w:rsid w:val="00C54BDD"/>
    <w:rsid w:val="00C6672D"/>
    <w:rsid w:val="00CB2336"/>
    <w:rsid w:val="00CD219C"/>
    <w:rsid w:val="00CE1BD8"/>
    <w:rsid w:val="00CF1C6A"/>
    <w:rsid w:val="00D071C3"/>
    <w:rsid w:val="00D3085B"/>
    <w:rsid w:val="00D33138"/>
    <w:rsid w:val="00D50CAF"/>
    <w:rsid w:val="00D51AC8"/>
    <w:rsid w:val="00D62DF5"/>
    <w:rsid w:val="00D90DC2"/>
    <w:rsid w:val="00DB0628"/>
    <w:rsid w:val="00DB47AB"/>
    <w:rsid w:val="00DC1F20"/>
    <w:rsid w:val="00DD4E27"/>
    <w:rsid w:val="00E00D46"/>
    <w:rsid w:val="00E1202C"/>
    <w:rsid w:val="00E166E8"/>
    <w:rsid w:val="00E20520"/>
    <w:rsid w:val="00E34B77"/>
    <w:rsid w:val="00E41BE2"/>
    <w:rsid w:val="00E47617"/>
    <w:rsid w:val="00E517E9"/>
    <w:rsid w:val="00E57D41"/>
    <w:rsid w:val="00E8214D"/>
    <w:rsid w:val="00E87A16"/>
    <w:rsid w:val="00EA2692"/>
    <w:rsid w:val="00EC690C"/>
    <w:rsid w:val="00EF06E5"/>
    <w:rsid w:val="00EF3755"/>
    <w:rsid w:val="00F13082"/>
    <w:rsid w:val="00F4212E"/>
    <w:rsid w:val="00F77699"/>
    <w:rsid w:val="00F9295C"/>
    <w:rsid w:val="00FA5AEC"/>
    <w:rsid w:val="00FA7AA3"/>
    <w:rsid w:val="00FA7D95"/>
    <w:rsid w:val="00FF6464"/>
    <w:rsid w:val="0B56336D"/>
    <w:rsid w:val="11603AA4"/>
    <w:rsid w:val="23CE5D8E"/>
    <w:rsid w:val="267527E3"/>
    <w:rsid w:val="2BC5A9F5"/>
    <w:rsid w:val="35E9CD9B"/>
    <w:rsid w:val="3DE6792C"/>
    <w:rsid w:val="3DFD9CF1"/>
    <w:rsid w:val="41C7759F"/>
    <w:rsid w:val="64EE63C8"/>
    <w:rsid w:val="6AC27133"/>
    <w:rsid w:val="7B20B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CD602F8"/>
  <w15:chartTrackingRefBased/>
  <w15:docId w15:val="{D63F706D-F51A-4A60-9602-A126797B5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A7D9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C1F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74E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B2392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19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6987"/>
  </w:style>
  <w:style w:type="paragraph" w:styleId="Footer">
    <w:name w:val="footer"/>
    <w:basedOn w:val="Normal"/>
    <w:link w:val="FooterChar"/>
    <w:uiPriority w:val="99"/>
    <w:unhideWhenUsed/>
    <w:rsid w:val="0019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6987"/>
  </w:style>
  <w:style w:type="character" w:customStyle="1" w:styleId="Heading1Char">
    <w:name w:val="Heading 1 Char"/>
    <w:basedOn w:val="DefaultParagraphFont"/>
    <w:link w:val="Heading1"/>
    <w:uiPriority w:val="9"/>
    <w:rsid w:val="00FA7D95"/>
    <w:rPr>
      <w:rFonts w:asciiTheme="majorHAnsi" w:eastAsiaTheme="majorEastAsia" w:hAnsiTheme="majorHAnsi" w:cstheme="majorBidi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457550"/>
    <w:rPr>
      <w:color w:val="954F72" w:themeColor="followedHyperlink"/>
      <w:u w:val="single"/>
    </w:rPr>
  </w:style>
  <w:style w:type="table" w:styleId="ListTable3-Accent6">
    <w:name w:val="List Table 3 Accent 6"/>
    <w:basedOn w:val="TableNormal"/>
    <w:uiPriority w:val="48"/>
    <w:rsid w:val="008E3E08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724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7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4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s://us02web.zoom.us/j/84736057370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jpg"/><Relationship Id="rId2" Type="http://schemas.openxmlformats.org/officeDocument/2006/relationships/image" Target="cid:image001.png@01D69B2D.06C9080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ink xmlns="b3fa509f-ec45-4776-8c7d-8b0dbb9628f0">
      <Url xsi:nil="true"/>
      <Description xsi:nil="true"/>
    </Link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677D910B347B47B2D850A0CDF84AA0" ma:contentTypeVersion="18" ma:contentTypeDescription="Create a new document." ma:contentTypeScope="" ma:versionID="f56bb405bdba15fc174ea34b91b9c45a">
  <xsd:schema xmlns:xsd="http://www.w3.org/2001/XMLSchema" xmlns:xs="http://www.w3.org/2001/XMLSchema" xmlns:p="http://schemas.microsoft.com/office/2006/metadata/properties" xmlns:ns1="http://schemas.microsoft.com/sharepoint/v3" xmlns:ns2="4f055b5f-522b-4fce-9696-6d23a6994403" xmlns:ns3="b3fa509f-ec45-4776-8c7d-8b0dbb9628f0" targetNamespace="http://schemas.microsoft.com/office/2006/metadata/properties" ma:root="true" ma:fieldsID="aab5e186d8f0e8c05e47fa8bef84a218" ns1:_="" ns2:_="" ns3:_="">
    <xsd:import namespace="http://schemas.microsoft.com/sharepoint/v3"/>
    <xsd:import namespace="4f055b5f-522b-4fce-9696-6d23a6994403"/>
    <xsd:import namespace="b3fa509f-ec45-4776-8c7d-8b0dbb9628f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Link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055b5f-522b-4fce-9696-6d23a699440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fa509f-ec45-4776-8c7d-8b0dbb9628f0" elementFormDefault="qualified">
    <xsd:import namespace="http://schemas.microsoft.com/office/2006/documentManagement/types"/>
    <xsd:import namespace="http://schemas.microsoft.com/office/infopath/2007/PartnerControls"/>
    <xsd:element name="Link" ma:index="10" nillable="true" ma:displayName="Link" ma:format="Hyperlink" ma:internalName="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604B427-E1C6-4508-9456-AA70F85AB89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E9A2CCE-77B8-4FA2-8F37-2E790662C105}">
  <ds:schemaRefs>
    <ds:schemaRef ds:uri="http://www.w3.org/XML/1998/namespace"/>
    <ds:schemaRef ds:uri="http://schemas.microsoft.com/office/2006/documentManagement/types"/>
    <ds:schemaRef ds:uri="http://purl.org/dc/elements/1.1/"/>
    <ds:schemaRef ds:uri="http://schemas.microsoft.com/office/2006/metadata/properties"/>
    <ds:schemaRef ds:uri="b3fa509f-ec45-4776-8c7d-8b0dbb9628f0"/>
    <ds:schemaRef ds:uri="4f055b5f-522b-4fce-9696-6d23a6994403"/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http://schemas.microsoft.com/sharepoint/v3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C443CB08-0691-4AFD-A863-7E1B0B119E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f055b5f-522b-4fce-9696-6d23a6994403"/>
    <ds:schemaRef ds:uri="b3fa509f-ec45-4776-8c7d-8b0dbb9628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2</Words>
  <Characters>161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9</CharactersWithSpaces>
  <SharedDoc>false</SharedDoc>
  <HLinks>
    <vt:vector size="12" baseType="variant">
      <vt:variant>
        <vt:i4>5963789</vt:i4>
      </vt:variant>
      <vt:variant>
        <vt:i4>3</vt:i4>
      </vt:variant>
      <vt:variant>
        <vt:i4>0</vt:i4>
      </vt:variant>
      <vt:variant>
        <vt:i4>5</vt:i4>
      </vt:variant>
      <vt:variant>
        <vt:lpwstr>https://us02web.zoom.us/j/84736057370</vt:lpwstr>
      </vt:variant>
      <vt:variant>
        <vt:lpwstr/>
      </vt:variant>
      <vt:variant>
        <vt:i4>5963789</vt:i4>
      </vt:variant>
      <vt:variant>
        <vt:i4>0</vt:i4>
      </vt:variant>
      <vt:variant>
        <vt:i4>0</vt:i4>
      </vt:variant>
      <vt:variant>
        <vt:i4>5</vt:i4>
      </vt:variant>
      <vt:variant>
        <vt:lpwstr>https://us02web.zoom.us/j/8473605737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lly Irvin-Vitela</dc:creator>
  <cp:keywords/>
  <dc:description/>
  <cp:lastModifiedBy>Lilly Irvin-Vitela</cp:lastModifiedBy>
  <cp:revision>2</cp:revision>
  <dcterms:created xsi:type="dcterms:W3CDTF">2020-10-16T18:38:00Z</dcterms:created>
  <dcterms:modified xsi:type="dcterms:W3CDTF">2020-10-16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677D910B347B47B2D850A0CDF84AA0</vt:lpwstr>
  </property>
</Properties>
</file>